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7515" w:rsidRDefault="00C27515" w:rsidP="00C27515">
      <w:pPr>
        <w:rPr>
          <w:b/>
        </w:rPr>
      </w:pPr>
      <w:r>
        <w:rPr>
          <w:noProof/>
          <w:lang w:eastAsia="ja-JP" w:bidi="ar-SA"/>
        </w:rPr>
        <mc:AlternateContent>
          <mc:Choice Requires="wps">
            <w:drawing>
              <wp:inline distT="0" distB="0" distL="0" distR="0" wp14:anchorId="41B3BF86" wp14:editId="27C74D40">
                <wp:extent cx="10429103" cy="415636"/>
                <wp:effectExtent l="0" t="0" r="10795" b="22860"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29103" cy="415636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27515" w:rsidRPr="00293486" w:rsidRDefault="00C27515" w:rsidP="00C27515">
                            <w:pPr>
                              <w:jc w:val="center"/>
                            </w:pPr>
                            <w:r w:rsidRPr="00C27515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29292A"/>
                                <w:sz w:val="34"/>
                                <w:szCs w:val="34"/>
                              </w:rPr>
                              <w:t>LESSON PLAN (Mid Term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B3BF86" id="Rounded Rectangle 2" o:spid="_x0000_s1026" style="width:821.2pt;height:3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" fillcolor="white [3201]" strokecolor="black [3200]" strokeweight="1pt">
                <v:stroke joinstyle="miter"/>
                <v:textbox>
                  <w:txbxContent>
                    <w:p w:rsidR="00C27515" w:rsidRPr="00293486" w:rsidRDefault="00C27515" w:rsidP="00C27515">
                      <w:pPr>
                        <w:jc w:val="center"/>
                      </w:pPr>
                      <w:r w:rsidRPr="00C27515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29292A"/>
                          <w:sz w:val="34"/>
                          <w:szCs w:val="34"/>
                        </w:rPr>
                        <w:t>LESSON PLAN (Mid Term)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:rsidR="00086D0B" w:rsidRPr="00086D0B" w:rsidRDefault="00C27515" w:rsidP="00C27515">
      <w:pPr>
        <w:pStyle w:val="BodyText"/>
        <w:spacing w:after="0"/>
        <w:ind w:firstLine="0"/>
        <w:jc w:val="center"/>
      </w:pPr>
      <w:r>
        <w:rPr>
          <w:b/>
          <w:bCs/>
          <w:color w:val="29292A"/>
          <w:sz w:val="40"/>
          <w:szCs w:val="40"/>
          <w:u w:val="single"/>
        </w:rPr>
        <w:t xml:space="preserve"> </w:t>
      </w:r>
    </w:p>
    <w:p w:rsidR="0078114E" w:rsidRPr="00B90EDA" w:rsidRDefault="00ED34F3" w:rsidP="00DF2FE6">
      <w:pPr>
        <w:pStyle w:val="BodyText"/>
        <w:ind w:firstLine="0"/>
        <w:rPr>
          <w:b/>
        </w:rPr>
      </w:pPr>
      <w:r w:rsidRPr="00B90EDA">
        <w:rPr>
          <w:b/>
          <w:color w:val="29292A"/>
        </w:rPr>
        <w:t>Trimester:</w:t>
      </w:r>
      <w:r w:rsidR="00086D0B" w:rsidRPr="00B90EDA">
        <w:rPr>
          <w:b/>
          <w:color w:val="29292A"/>
        </w:rPr>
        <w:tab/>
      </w:r>
      <w:r w:rsidR="00086D0B" w:rsidRPr="00B90EDA">
        <w:rPr>
          <w:b/>
          <w:color w:val="29292A"/>
        </w:rPr>
        <w:tab/>
      </w:r>
      <w:r w:rsidR="00086D0B" w:rsidRPr="00B90EDA">
        <w:rPr>
          <w:b/>
          <w:color w:val="29292A"/>
        </w:rPr>
        <w:tab/>
      </w:r>
      <w:r w:rsidR="00086D0B" w:rsidRPr="00B90EDA">
        <w:rPr>
          <w:b/>
          <w:color w:val="29292A"/>
        </w:rPr>
        <w:tab/>
      </w:r>
      <w:r w:rsidR="00086D0B" w:rsidRPr="00B90EDA">
        <w:rPr>
          <w:b/>
          <w:color w:val="29292A"/>
        </w:rPr>
        <w:tab/>
      </w:r>
      <w:r w:rsidR="00086D0B" w:rsidRPr="00B90EDA">
        <w:rPr>
          <w:b/>
          <w:color w:val="29292A"/>
        </w:rPr>
        <w:tab/>
      </w:r>
      <w:r w:rsidR="00086D0B" w:rsidRPr="00B90EDA">
        <w:rPr>
          <w:b/>
          <w:color w:val="29292A"/>
        </w:rPr>
        <w:tab/>
      </w:r>
      <w:r w:rsidR="00DA2100">
        <w:rPr>
          <w:b/>
          <w:color w:val="29292A"/>
        </w:rPr>
        <w:tab/>
      </w:r>
      <w:r w:rsidR="00DF2FE6">
        <w:rPr>
          <w:b/>
          <w:color w:val="29292A"/>
        </w:rPr>
        <w:tab/>
      </w:r>
      <w:r w:rsidRPr="00B90EDA">
        <w:rPr>
          <w:b/>
          <w:color w:val="29292A"/>
        </w:rPr>
        <w:t>Department:</w:t>
      </w:r>
    </w:p>
    <w:p w:rsidR="0078114E" w:rsidRPr="00B90EDA" w:rsidRDefault="00ED34F3" w:rsidP="00DF2FE6">
      <w:pPr>
        <w:pStyle w:val="BodyText"/>
        <w:ind w:firstLine="0"/>
        <w:rPr>
          <w:b/>
        </w:rPr>
      </w:pPr>
      <w:r w:rsidRPr="00B90EDA">
        <w:rPr>
          <w:b/>
          <w:color w:val="29292A"/>
        </w:rPr>
        <w:t>Program:</w:t>
      </w:r>
      <w:r w:rsidR="00C27515">
        <w:rPr>
          <w:b/>
          <w:color w:val="29292A"/>
        </w:rPr>
        <w:tab/>
      </w:r>
      <w:r w:rsidR="00C27515">
        <w:rPr>
          <w:b/>
          <w:color w:val="29292A"/>
        </w:rPr>
        <w:tab/>
      </w:r>
      <w:r w:rsidR="00C27515">
        <w:rPr>
          <w:b/>
          <w:color w:val="29292A"/>
        </w:rPr>
        <w:tab/>
      </w:r>
      <w:r w:rsidR="00C27515">
        <w:rPr>
          <w:b/>
          <w:color w:val="29292A"/>
        </w:rPr>
        <w:tab/>
      </w:r>
      <w:r w:rsidR="00C27515">
        <w:rPr>
          <w:b/>
          <w:color w:val="29292A"/>
        </w:rPr>
        <w:tab/>
      </w:r>
      <w:r w:rsidR="00C27515">
        <w:rPr>
          <w:b/>
          <w:color w:val="29292A"/>
        </w:rPr>
        <w:tab/>
      </w:r>
      <w:r w:rsidR="00C27515">
        <w:rPr>
          <w:b/>
          <w:color w:val="29292A"/>
        </w:rPr>
        <w:tab/>
      </w:r>
      <w:r w:rsidR="00DA2100">
        <w:rPr>
          <w:b/>
          <w:color w:val="29292A"/>
        </w:rPr>
        <w:tab/>
      </w:r>
      <w:r w:rsidR="00DF2FE6">
        <w:rPr>
          <w:b/>
          <w:color w:val="29292A"/>
        </w:rPr>
        <w:tab/>
      </w:r>
      <w:r w:rsidR="00C27515">
        <w:rPr>
          <w:b/>
          <w:color w:val="29292A"/>
        </w:rPr>
        <w:t>Section:</w:t>
      </w:r>
    </w:p>
    <w:p w:rsidR="0078114E" w:rsidRPr="00B90EDA" w:rsidRDefault="00ED34F3" w:rsidP="00DF2FE6">
      <w:pPr>
        <w:pStyle w:val="BodyText"/>
        <w:ind w:firstLine="0"/>
        <w:rPr>
          <w:b/>
        </w:rPr>
      </w:pPr>
      <w:r w:rsidRPr="00B90EDA">
        <w:rPr>
          <w:b/>
          <w:color w:val="29292A"/>
        </w:rPr>
        <w:t>Course Title:</w:t>
      </w:r>
      <w:r w:rsidR="00086D0B" w:rsidRPr="00B90EDA">
        <w:rPr>
          <w:b/>
          <w:color w:val="29292A"/>
        </w:rPr>
        <w:tab/>
      </w:r>
      <w:r w:rsidR="00086D0B" w:rsidRPr="00B90EDA">
        <w:rPr>
          <w:b/>
          <w:color w:val="29292A"/>
        </w:rPr>
        <w:tab/>
      </w:r>
      <w:r w:rsidR="00086D0B" w:rsidRPr="00B90EDA">
        <w:rPr>
          <w:b/>
          <w:color w:val="29292A"/>
        </w:rPr>
        <w:tab/>
      </w:r>
      <w:r w:rsidR="00086D0B" w:rsidRPr="00B90EDA">
        <w:rPr>
          <w:b/>
          <w:color w:val="29292A"/>
        </w:rPr>
        <w:tab/>
      </w:r>
      <w:r w:rsidR="00086D0B" w:rsidRPr="00B90EDA">
        <w:rPr>
          <w:b/>
          <w:color w:val="29292A"/>
        </w:rPr>
        <w:tab/>
      </w:r>
      <w:r w:rsidR="00086D0B" w:rsidRPr="00B90EDA">
        <w:rPr>
          <w:b/>
          <w:color w:val="29292A"/>
        </w:rPr>
        <w:tab/>
      </w:r>
      <w:r w:rsidR="00086D0B" w:rsidRPr="00B90EDA">
        <w:rPr>
          <w:b/>
          <w:color w:val="29292A"/>
        </w:rPr>
        <w:tab/>
      </w:r>
      <w:r w:rsidR="00DA2100">
        <w:rPr>
          <w:b/>
          <w:color w:val="29292A"/>
        </w:rPr>
        <w:tab/>
      </w:r>
      <w:r w:rsidRPr="00B90EDA">
        <w:rPr>
          <w:b/>
          <w:color w:val="29292A"/>
        </w:rPr>
        <w:t>Course code:</w:t>
      </w:r>
    </w:p>
    <w:p w:rsidR="00F537AB" w:rsidRPr="00DF2FE6" w:rsidRDefault="00ED34F3" w:rsidP="00DF2FE6">
      <w:pPr>
        <w:pStyle w:val="BodyText"/>
        <w:ind w:firstLine="0"/>
        <w:rPr>
          <w:b/>
        </w:rPr>
      </w:pPr>
      <w:r w:rsidRPr="00B90EDA">
        <w:rPr>
          <w:b/>
          <w:color w:val="29292A"/>
        </w:rPr>
        <w:t>Course Teacher:</w:t>
      </w:r>
      <w:r w:rsidR="00C27515">
        <w:rPr>
          <w:b/>
          <w:color w:val="29292A"/>
        </w:rPr>
        <w:tab/>
      </w:r>
      <w:r w:rsidR="00C27515">
        <w:rPr>
          <w:b/>
          <w:color w:val="29292A"/>
        </w:rPr>
        <w:tab/>
      </w:r>
      <w:r w:rsidR="00C27515">
        <w:rPr>
          <w:b/>
          <w:color w:val="29292A"/>
        </w:rPr>
        <w:tab/>
      </w:r>
      <w:r w:rsidR="00C27515">
        <w:rPr>
          <w:b/>
          <w:color w:val="29292A"/>
        </w:rPr>
        <w:tab/>
      </w:r>
      <w:r w:rsidR="00C27515">
        <w:rPr>
          <w:b/>
          <w:color w:val="29292A"/>
        </w:rPr>
        <w:tab/>
      </w:r>
      <w:r w:rsidR="00C27515">
        <w:rPr>
          <w:b/>
          <w:color w:val="29292A"/>
        </w:rPr>
        <w:tab/>
      </w:r>
      <w:r w:rsidR="00DA2100">
        <w:rPr>
          <w:b/>
          <w:color w:val="29292A"/>
        </w:rPr>
        <w:tab/>
      </w:r>
      <w:r w:rsidR="00DF2FE6">
        <w:rPr>
          <w:b/>
          <w:color w:val="29292A"/>
        </w:rPr>
        <w:tab/>
        <w:t>W</w:t>
      </w:r>
      <w:r w:rsidRPr="00B90EDA">
        <w:rPr>
          <w:b/>
        </w:rPr>
        <w:t>eek Covered:</w:t>
      </w:r>
      <w:r w:rsidR="00DF2FE6">
        <w:rPr>
          <w:b/>
        </w:rPr>
        <w:t xml:space="preserve"> 8 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36"/>
        <w:gridCol w:w="3277"/>
        <w:gridCol w:w="4505"/>
        <w:gridCol w:w="2853"/>
        <w:gridCol w:w="2284"/>
        <w:gridCol w:w="2095"/>
      </w:tblGrid>
      <w:tr w:rsidR="00F97901" w:rsidRPr="005F1DBF" w:rsidTr="002E42E0">
        <w:trPr>
          <w:trHeight w:val="576"/>
          <w:tblHeader/>
          <w:jc w:val="center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F97901" w:rsidRPr="005F1DBF" w:rsidRDefault="00F97901" w:rsidP="00D62364">
            <w:pPr>
              <w:jc w:val="center"/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t>Week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F97901" w:rsidRPr="005F1DBF" w:rsidRDefault="00F97901" w:rsidP="00D62364">
            <w:pPr>
              <w:jc w:val="center"/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t>Topics</w:t>
            </w:r>
            <w:r w:rsidR="001D5C68">
              <w:rPr>
                <w:b/>
                <w:sz w:val="22"/>
                <w:szCs w:val="22"/>
              </w:rPr>
              <w:t>/Content</w:t>
            </w:r>
          </w:p>
        </w:tc>
        <w:tc>
          <w:tcPr>
            <w:tcW w:w="1361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5961D0" w:rsidRDefault="00F97901" w:rsidP="00D62364">
            <w:pPr>
              <w:jc w:val="center"/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t>Specific Learning Outcome</w:t>
            </w:r>
            <w:r w:rsidR="00F537AB">
              <w:rPr>
                <w:b/>
                <w:sz w:val="22"/>
                <w:szCs w:val="22"/>
              </w:rPr>
              <w:t>*</w:t>
            </w:r>
          </w:p>
          <w:p w:rsidR="00F97901" w:rsidRPr="005F1DBF" w:rsidRDefault="005961D0" w:rsidP="00F537AB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[Start with Bloom Action Verb]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A274C8" w:rsidRPr="005F1DBF" w:rsidRDefault="00F97901" w:rsidP="00D62364">
            <w:pPr>
              <w:jc w:val="center"/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t xml:space="preserve">Teaching-Learning </w:t>
            </w:r>
          </w:p>
          <w:p w:rsidR="00F97901" w:rsidRPr="005F1DBF" w:rsidRDefault="00F97901" w:rsidP="00D62364">
            <w:pPr>
              <w:jc w:val="center"/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t>Strategy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A274C8" w:rsidRPr="005F1DBF" w:rsidRDefault="00F97901" w:rsidP="00D62364">
            <w:pPr>
              <w:jc w:val="center"/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t>Assessment</w:t>
            </w:r>
          </w:p>
          <w:p w:rsidR="00F97901" w:rsidRPr="005F1DBF" w:rsidRDefault="00F97901" w:rsidP="00D62364">
            <w:pPr>
              <w:jc w:val="center"/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t>Technique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A274C8" w:rsidRPr="005F1DBF" w:rsidRDefault="00F97901" w:rsidP="00D62364">
            <w:pPr>
              <w:jc w:val="center"/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t xml:space="preserve">Alignment </w:t>
            </w:r>
          </w:p>
          <w:p w:rsidR="00F97901" w:rsidRPr="005F1DBF" w:rsidRDefault="00F97901" w:rsidP="00D62364">
            <w:pPr>
              <w:jc w:val="center"/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t>with CLOs</w:t>
            </w:r>
          </w:p>
        </w:tc>
      </w:tr>
      <w:tr w:rsidR="00F97901" w:rsidRPr="005F1DBF" w:rsidTr="00F537AB">
        <w:trPr>
          <w:trHeight w:val="2910"/>
          <w:jc w:val="center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97901" w:rsidRPr="005F1DBF" w:rsidRDefault="00F97901" w:rsidP="0037758C">
            <w:pPr>
              <w:pStyle w:val="Other0"/>
              <w:jc w:val="center"/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t>1.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97901" w:rsidRDefault="00F97901" w:rsidP="00CE2671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Overview of the course</w:t>
            </w:r>
          </w:p>
          <w:p w:rsidR="00944FD3" w:rsidRDefault="00944FD3" w:rsidP="00CE2671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 xml:space="preserve">Topic……….., </w:t>
            </w:r>
          </w:p>
          <w:p w:rsidR="00944FD3" w:rsidRDefault="00944FD3" w:rsidP="00CE2671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 xml:space="preserve">Topic………. </w:t>
            </w:r>
          </w:p>
          <w:p w:rsidR="00944FD3" w:rsidRDefault="00944FD3" w:rsidP="00CE2671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 xml:space="preserve">Topic………. </w:t>
            </w:r>
          </w:p>
          <w:p w:rsidR="00944FD3" w:rsidRPr="005F1DBF" w:rsidRDefault="00944FD3" w:rsidP="00CE2671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Topic……….</w:t>
            </w:r>
          </w:p>
        </w:tc>
        <w:tc>
          <w:tcPr>
            <w:tcW w:w="136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97901" w:rsidRPr="005F1DBF" w:rsidRDefault="00F97901" w:rsidP="009C3242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comprehend …..</w:t>
            </w:r>
          </w:p>
          <w:p w:rsidR="00F97901" w:rsidRPr="005F1DBF" w:rsidRDefault="00F97901" w:rsidP="009C3242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acquire …..</w:t>
            </w:r>
          </w:p>
          <w:p w:rsidR="00F97901" w:rsidRPr="005F1DBF" w:rsidRDefault="00F97901" w:rsidP="009C3242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grasp ……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97901" w:rsidRPr="005F1DBF" w:rsidRDefault="00F97901" w:rsidP="00CE2671">
            <w:pPr>
              <w:jc w:val="both"/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 xml:space="preserve">- Students will give brief </w:t>
            </w:r>
            <w:r w:rsidR="00CD5D88" w:rsidRPr="005F1DBF">
              <w:rPr>
                <w:sz w:val="22"/>
                <w:szCs w:val="22"/>
              </w:rPr>
              <w:t>Introduction</w:t>
            </w:r>
            <w:r w:rsidRPr="005F1DBF">
              <w:rPr>
                <w:sz w:val="22"/>
                <w:szCs w:val="22"/>
              </w:rPr>
              <w:t xml:space="preserve"> about themselves</w:t>
            </w:r>
          </w:p>
          <w:p w:rsidR="00F97901" w:rsidRPr="005F1DBF" w:rsidRDefault="00F97901" w:rsidP="00CE2671">
            <w:pPr>
              <w:jc w:val="both"/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- Course outline will be</w:t>
            </w:r>
          </w:p>
          <w:p w:rsidR="00F97901" w:rsidRPr="005F1DBF" w:rsidRDefault="00F97901" w:rsidP="00CE2671">
            <w:pPr>
              <w:jc w:val="both"/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discussing in details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97901" w:rsidRPr="005F1DBF" w:rsidRDefault="00F97901" w:rsidP="00CE2671">
            <w:pPr>
              <w:rPr>
                <w:sz w:val="22"/>
                <w:szCs w:val="22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F97901" w:rsidRPr="005F1DBF" w:rsidRDefault="00F97901" w:rsidP="00CE2671">
            <w:pPr>
              <w:rPr>
                <w:sz w:val="22"/>
                <w:szCs w:val="22"/>
              </w:rPr>
            </w:pPr>
          </w:p>
        </w:tc>
      </w:tr>
      <w:tr w:rsidR="00F97901" w:rsidRPr="005F1DBF" w:rsidTr="00F537AB">
        <w:trPr>
          <w:trHeight w:val="403"/>
          <w:jc w:val="center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97901" w:rsidRPr="005F1DBF" w:rsidRDefault="00F97901" w:rsidP="0037758C">
            <w:pPr>
              <w:pStyle w:val="Other0"/>
              <w:jc w:val="center"/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t>2.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44FD3" w:rsidRDefault="00F97901" w:rsidP="00CE2671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 xml:space="preserve">Topic……….., </w:t>
            </w:r>
          </w:p>
          <w:p w:rsidR="00944FD3" w:rsidRDefault="00F97901" w:rsidP="00CE2671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 xml:space="preserve">Topic………. </w:t>
            </w:r>
          </w:p>
          <w:p w:rsidR="00944FD3" w:rsidRDefault="00F97901" w:rsidP="00CE2671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 xml:space="preserve">Topic………. </w:t>
            </w:r>
          </w:p>
          <w:p w:rsidR="00F97901" w:rsidRPr="005F1DBF" w:rsidRDefault="00F97901" w:rsidP="00CE2671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Topic……….</w:t>
            </w:r>
          </w:p>
        </w:tc>
        <w:tc>
          <w:tcPr>
            <w:tcW w:w="136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97901" w:rsidRPr="005F1DBF" w:rsidRDefault="00F97901" w:rsidP="009C3242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analyze ….</w:t>
            </w:r>
          </w:p>
          <w:p w:rsidR="00F97901" w:rsidRPr="005F1DBF" w:rsidRDefault="00F97901" w:rsidP="009C3242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create …..</w:t>
            </w:r>
          </w:p>
          <w:p w:rsidR="00F97901" w:rsidRPr="005F1DBF" w:rsidRDefault="00F97901" w:rsidP="009C3242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prepare…..</w:t>
            </w:r>
          </w:p>
          <w:p w:rsidR="00F97901" w:rsidRPr="005F1DBF" w:rsidRDefault="00F97901" w:rsidP="009C3242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acquire …..</w:t>
            </w:r>
          </w:p>
          <w:p w:rsidR="00F97901" w:rsidRPr="005F1DBF" w:rsidRDefault="00F97901" w:rsidP="009C3242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grasp ……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97901" w:rsidRPr="005F1DBF" w:rsidRDefault="00F97901" w:rsidP="00CE2671">
            <w:pPr>
              <w:rPr>
                <w:sz w:val="22"/>
                <w:szCs w:val="22"/>
              </w:rPr>
            </w:pP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97901" w:rsidRPr="005F1DBF" w:rsidRDefault="00F97901" w:rsidP="00E3095F">
            <w:pPr>
              <w:rPr>
                <w:sz w:val="22"/>
                <w:szCs w:val="22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F97901" w:rsidRPr="005F1DBF" w:rsidRDefault="00F97901" w:rsidP="00CE2671">
            <w:pPr>
              <w:rPr>
                <w:sz w:val="22"/>
                <w:szCs w:val="22"/>
              </w:rPr>
            </w:pPr>
          </w:p>
        </w:tc>
      </w:tr>
      <w:tr w:rsidR="00F97901" w:rsidRPr="005F1DBF" w:rsidTr="00F537AB">
        <w:trPr>
          <w:trHeight w:val="2485"/>
          <w:jc w:val="center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97901" w:rsidRPr="005F1DBF" w:rsidRDefault="00F97901" w:rsidP="0037758C">
            <w:pPr>
              <w:pStyle w:val="Other0"/>
              <w:jc w:val="center"/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lastRenderedPageBreak/>
              <w:t>3.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44FD3" w:rsidRDefault="00944FD3" w:rsidP="00944FD3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 xml:space="preserve">Topic……….., </w:t>
            </w:r>
          </w:p>
          <w:p w:rsidR="00944FD3" w:rsidRDefault="00944FD3" w:rsidP="00944FD3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 xml:space="preserve">Topic………. </w:t>
            </w:r>
          </w:p>
          <w:p w:rsidR="00944FD3" w:rsidRDefault="00944FD3" w:rsidP="00944FD3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 xml:space="preserve">Topic………. </w:t>
            </w:r>
          </w:p>
          <w:p w:rsidR="00F97901" w:rsidRPr="005F1DBF" w:rsidRDefault="00944FD3" w:rsidP="00944FD3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Topic……….</w:t>
            </w:r>
          </w:p>
        </w:tc>
        <w:tc>
          <w:tcPr>
            <w:tcW w:w="136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97901" w:rsidRPr="005F1DBF" w:rsidRDefault="00F97901" w:rsidP="009C3242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define…….</w:t>
            </w:r>
          </w:p>
          <w:p w:rsidR="00F97901" w:rsidRPr="005F1DBF" w:rsidRDefault="00F97901" w:rsidP="009C3242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make …….</w:t>
            </w:r>
          </w:p>
          <w:p w:rsidR="00F97901" w:rsidRPr="005F1DBF" w:rsidRDefault="00F97901" w:rsidP="009C3242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select …….</w:t>
            </w:r>
          </w:p>
          <w:p w:rsidR="00F97901" w:rsidRPr="005F1DBF" w:rsidRDefault="00F97901" w:rsidP="009C3242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analyze ….</w:t>
            </w:r>
          </w:p>
          <w:p w:rsidR="00F97901" w:rsidRPr="005F1DBF" w:rsidRDefault="00F97901" w:rsidP="009C3242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create …..</w:t>
            </w:r>
          </w:p>
          <w:p w:rsidR="00F97901" w:rsidRPr="005F1DBF" w:rsidRDefault="00F97901" w:rsidP="009C3242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prepare…..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97901" w:rsidRPr="005F1DBF" w:rsidRDefault="00F97901" w:rsidP="00F97901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- lecture discussion with mutrtimedia</w:t>
            </w:r>
          </w:p>
          <w:p w:rsidR="00F97901" w:rsidRPr="005F1DBF" w:rsidRDefault="00F97901" w:rsidP="00F97901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- group seat work</w:t>
            </w:r>
          </w:p>
          <w:p w:rsidR="00F97901" w:rsidRPr="005F1DBF" w:rsidRDefault="00F97901" w:rsidP="00F97901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- white Board illustration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97901" w:rsidRPr="005F1DBF" w:rsidRDefault="00F97901" w:rsidP="00E3095F">
            <w:pPr>
              <w:jc w:val="center"/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Assignment 1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F97901" w:rsidRPr="005F1DBF" w:rsidRDefault="00F97901" w:rsidP="00CE2671">
            <w:pPr>
              <w:rPr>
                <w:sz w:val="22"/>
                <w:szCs w:val="22"/>
              </w:rPr>
            </w:pPr>
          </w:p>
        </w:tc>
      </w:tr>
      <w:tr w:rsidR="00F97901" w:rsidRPr="005F1DBF" w:rsidTr="00F537AB">
        <w:trPr>
          <w:trHeight w:val="1916"/>
          <w:jc w:val="center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97901" w:rsidRPr="005F1DBF" w:rsidRDefault="00F97901" w:rsidP="0037758C">
            <w:pPr>
              <w:pStyle w:val="Other0"/>
              <w:jc w:val="center"/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t>4.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44FD3" w:rsidRDefault="00944FD3" w:rsidP="00944FD3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 xml:space="preserve">Topic……….., </w:t>
            </w:r>
          </w:p>
          <w:p w:rsidR="00944FD3" w:rsidRDefault="00944FD3" w:rsidP="00944FD3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 xml:space="preserve">Topic………. </w:t>
            </w:r>
          </w:p>
          <w:p w:rsidR="00944FD3" w:rsidRDefault="00944FD3" w:rsidP="00944FD3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 xml:space="preserve">Topic………. </w:t>
            </w:r>
          </w:p>
          <w:p w:rsidR="00F97901" w:rsidRPr="005F1DBF" w:rsidRDefault="00944FD3" w:rsidP="00944FD3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Topic……….</w:t>
            </w:r>
          </w:p>
        </w:tc>
        <w:tc>
          <w:tcPr>
            <w:tcW w:w="136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97901" w:rsidRPr="005F1DBF" w:rsidRDefault="00F97901" w:rsidP="009C3242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discuss…….</w:t>
            </w:r>
          </w:p>
          <w:p w:rsidR="00F97901" w:rsidRPr="005F1DBF" w:rsidRDefault="00F97901" w:rsidP="009C3242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clarify …….</w:t>
            </w:r>
          </w:p>
          <w:p w:rsidR="00F97901" w:rsidRPr="005F1DBF" w:rsidRDefault="00F97901" w:rsidP="009C3242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apply …….</w:t>
            </w:r>
          </w:p>
          <w:p w:rsidR="00F97901" w:rsidRPr="005F1DBF" w:rsidRDefault="00F97901" w:rsidP="009C3242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analyze ….</w:t>
            </w:r>
          </w:p>
          <w:p w:rsidR="00F97901" w:rsidRPr="005F1DBF" w:rsidRDefault="00F97901" w:rsidP="00807D83">
            <w:pPr>
              <w:rPr>
                <w:sz w:val="22"/>
                <w:szCs w:val="22"/>
              </w:rPr>
            </w:pP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97901" w:rsidRPr="005F1DBF" w:rsidRDefault="00F97901" w:rsidP="00F97901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 xml:space="preserve">- Provide example- </w:t>
            </w:r>
          </w:p>
          <w:p w:rsidR="00F97901" w:rsidRPr="005F1DBF" w:rsidRDefault="00F97901" w:rsidP="00F97901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- Discussions</w:t>
            </w:r>
          </w:p>
          <w:p w:rsidR="00F97901" w:rsidRPr="005F1DBF" w:rsidRDefault="00F97901" w:rsidP="00F97901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and List of</w:t>
            </w:r>
          </w:p>
          <w:p w:rsidR="00F97901" w:rsidRPr="005F1DBF" w:rsidRDefault="00F97901" w:rsidP="00F97901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examples were</w:t>
            </w:r>
          </w:p>
          <w:p w:rsidR="00F97901" w:rsidRPr="005F1DBF" w:rsidRDefault="00F97901" w:rsidP="00F97901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shared</w:t>
            </w:r>
          </w:p>
          <w:p w:rsidR="00F97901" w:rsidRPr="005F1DBF" w:rsidRDefault="00F97901" w:rsidP="00F97901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Case study analysis (Topics ……..)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97901" w:rsidRPr="005F1DBF" w:rsidRDefault="00F97901" w:rsidP="00E3095F">
            <w:pPr>
              <w:jc w:val="center"/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Quiz 1 will</w:t>
            </w:r>
          </w:p>
          <w:p w:rsidR="00F97901" w:rsidRPr="005F1DBF" w:rsidRDefault="00F97901" w:rsidP="00E3095F">
            <w:pPr>
              <w:jc w:val="center"/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be taken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F97901" w:rsidRPr="005F1DBF" w:rsidRDefault="00F97901" w:rsidP="00CE2671">
            <w:pPr>
              <w:rPr>
                <w:sz w:val="22"/>
                <w:szCs w:val="22"/>
              </w:rPr>
            </w:pPr>
          </w:p>
        </w:tc>
      </w:tr>
      <w:tr w:rsidR="00F97901" w:rsidRPr="005F1DBF" w:rsidTr="00F537AB">
        <w:trPr>
          <w:trHeight w:val="2485"/>
          <w:jc w:val="center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97901" w:rsidRPr="005F1DBF" w:rsidRDefault="00F97901" w:rsidP="0037758C">
            <w:pPr>
              <w:pStyle w:val="Other0"/>
              <w:jc w:val="center"/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t>5.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44FD3" w:rsidRDefault="00944FD3" w:rsidP="00944FD3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 xml:space="preserve">Topic……….., </w:t>
            </w:r>
          </w:p>
          <w:p w:rsidR="00944FD3" w:rsidRDefault="00944FD3" w:rsidP="00944FD3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 xml:space="preserve">Topic………. </w:t>
            </w:r>
          </w:p>
          <w:p w:rsidR="00944FD3" w:rsidRDefault="00944FD3" w:rsidP="00944FD3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 xml:space="preserve">Topic………. </w:t>
            </w:r>
          </w:p>
          <w:p w:rsidR="00F97901" w:rsidRPr="005F1DBF" w:rsidRDefault="00944FD3" w:rsidP="00944FD3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Topic……….</w:t>
            </w:r>
          </w:p>
        </w:tc>
        <w:tc>
          <w:tcPr>
            <w:tcW w:w="136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97901" w:rsidRPr="005F1DBF" w:rsidRDefault="00F97901" w:rsidP="009C3242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define…….</w:t>
            </w:r>
          </w:p>
          <w:p w:rsidR="00F97901" w:rsidRPr="005F1DBF" w:rsidRDefault="00F97901" w:rsidP="009C3242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make …….</w:t>
            </w:r>
          </w:p>
          <w:p w:rsidR="00F97901" w:rsidRPr="005F1DBF" w:rsidRDefault="00F97901" w:rsidP="009C3242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select …….</w:t>
            </w:r>
          </w:p>
          <w:p w:rsidR="00F97901" w:rsidRPr="005F1DBF" w:rsidRDefault="00F97901" w:rsidP="009C3242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analyze ….</w:t>
            </w:r>
          </w:p>
          <w:p w:rsidR="00F97901" w:rsidRPr="005F1DBF" w:rsidRDefault="00F97901" w:rsidP="009C3242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discuss …..</w:t>
            </w:r>
          </w:p>
          <w:p w:rsidR="00F97901" w:rsidRPr="005F1DBF" w:rsidRDefault="00F97901" w:rsidP="009C3242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demonstrates ….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97901" w:rsidRPr="005F1DBF" w:rsidRDefault="00F97901" w:rsidP="00CE2671">
            <w:pPr>
              <w:rPr>
                <w:sz w:val="22"/>
                <w:szCs w:val="22"/>
              </w:rPr>
            </w:pP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97901" w:rsidRPr="005F1DBF" w:rsidRDefault="00F97901" w:rsidP="00E3095F">
            <w:pPr>
              <w:jc w:val="center"/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Assignment 2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F97901" w:rsidRPr="005F1DBF" w:rsidRDefault="00F97901" w:rsidP="00CE2671">
            <w:pPr>
              <w:rPr>
                <w:sz w:val="22"/>
                <w:szCs w:val="22"/>
              </w:rPr>
            </w:pPr>
          </w:p>
        </w:tc>
      </w:tr>
      <w:tr w:rsidR="00F97901" w:rsidRPr="005F1DBF" w:rsidTr="00F537AB">
        <w:trPr>
          <w:trHeight w:val="828"/>
          <w:jc w:val="center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97901" w:rsidRPr="005F1DBF" w:rsidRDefault="00F97901" w:rsidP="0037758C">
            <w:pPr>
              <w:pStyle w:val="Other0"/>
              <w:jc w:val="center"/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t>6.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44FD3" w:rsidRDefault="00944FD3" w:rsidP="00944FD3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 xml:space="preserve">Topic……….., </w:t>
            </w:r>
          </w:p>
          <w:p w:rsidR="00944FD3" w:rsidRDefault="00944FD3" w:rsidP="00944FD3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 xml:space="preserve">Topic………. </w:t>
            </w:r>
          </w:p>
          <w:p w:rsidR="00944FD3" w:rsidRDefault="00944FD3" w:rsidP="00944FD3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lastRenderedPageBreak/>
              <w:t xml:space="preserve">Topic………. </w:t>
            </w:r>
          </w:p>
          <w:p w:rsidR="00944FD3" w:rsidRDefault="00944FD3" w:rsidP="00944FD3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Topic……….</w:t>
            </w:r>
          </w:p>
          <w:p w:rsidR="00F97901" w:rsidRPr="005F1DBF" w:rsidRDefault="00F97901" w:rsidP="00944FD3">
            <w:pPr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t>Exam Review</w:t>
            </w:r>
          </w:p>
        </w:tc>
        <w:tc>
          <w:tcPr>
            <w:tcW w:w="136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97901" w:rsidRPr="005F1DBF" w:rsidRDefault="00F97901" w:rsidP="009C3242">
            <w:pPr>
              <w:pStyle w:val="ListParagraph"/>
              <w:numPr>
                <w:ilvl w:val="0"/>
                <w:numId w:val="6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lastRenderedPageBreak/>
              <w:t>make an</w:t>
            </w:r>
          </w:p>
          <w:p w:rsidR="00F97901" w:rsidRPr="005F1DBF" w:rsidRDefault="00F97901" w:rsidP="009C3242">
            <w:pPr>
              <w:pStyle w:val="ListParagraph"/>
              <w:numPr>
                <w:ilvl w:val="0"/>
                <w:numId w:val="6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overview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97901" w:rsidRPr="005F1DBF" w:rsidRDefault="00F97901" w:rsidP="00923B7E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Lectures,</w:t>
            </w:r>
          </w:p>
          <w:p w:rsidR="00F97901" w:rsidRPr="005F1DBF" w:rsidRDefault="00F97901" w:rsidP="00923B7E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questions and</w:t>
            </w:r>
          </w:p>
          <w:p w:rsidR="00F97901" w:rsidRPr="005F1DBF" w:rsidRDefault="00F97901" w:rsidP="00923B7E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lastRenderedPageBreak/>
              <w:t>answers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97901" w:rsidRPr="005F1DBF" w:rsidRDefault="00F97901" w:rsidP="00E3095F">
            <w:pPr>
              <w:jc w:val="center"/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lastRenderedPageBreak/>
              <w:t>Quiz 2 will</w:t>
            </w:r>
          </w:p>
          <w:p w:rsidR="00F97901" w:rsidRPr="005F1DBF" w:rsidRDefault="00F97901" w:rsidP="00E3095F">
            <w:pPr>
              <w:jc w:val="center"/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be taken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F97901" w:rsidRPr="005F1DBF" w:rsidRDefault="00F97901" w:rsidP="00923B7E">
            <w:pPr>
              <w:rPr>
                <w:sz w:val="22"/>
                <w:szCs w:val="22"/>
              </w:rPr>
            </w:pPr>
          </w:p>
        </w:tc>
      </w:tr>
      <w:tr w:rsidR="00F97901" w:rsidRPr="005F1DBF" w:rsidTr="00F537AB">
        <w:trPr>
          <w:trHeight w:val="537"/>
          <w:jc w:val="center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97901" w:rsidRPr="005F1DBF" w:rsidRDefault="00F97901" w:rsidP="000266AF">
            <w:pPr>
              <w:pStyle w:val="Other0"/>
              <w:jc w:val="center"/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t>7</w:t>
            </w:r>
            <w:r w:rsidR="000266AF">
              <w:rPr>
                <w:b/>
                <w:sz w:val="22"/>
                <w:szCs w:val="22"/>
              </w:rPr>
              <w:t xml:space="preserve"> &amp; 8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7901" w:rsidRPr="005859A8" w:rsidRDefault="005859A8" w:rsidP="00923B7E">
            <w:pPr>
              <w:rPr>
                <w:b/>
                <w:sz w:val="22"/>
                <w:szCs w:val="22"/>
              </w:rPr>
            </w:pPr>
            <w:r w:rsidRPr="005859A8">
              <w:rPr>
                <w:rStyle w:val="fontstyle01"/>
                <w:b/>
                <w:sz w:val="22"/>
                <w:szCs w:val="22"/>
              </w:rPr>
              <w:t>MID-TERM BXAMINATION &amp; FEEDBACK</w:t>
            </w:r>
          </w:p>
        </w:tc>
        <w:tc>
          <w:tcPr>
            <w:tcW w:w="1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97901" w:rsidRPr="005F1DBF" w:rsidRDefault="00F97901" w:rsidP="00923B7E">
            <w:pPr>
              <w:rPr>
                <w:sz w:val="22"/>
                <w:szCs w:val="22"/>
              </w:rPr>
            </w:pP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97901" w:rsidRPr="005F1DBF" w:rsidRDefault="00F97901" w:rsidP="00923B7E">
            <w:pPr>
              <w:rPr>
                <w:sz w:val="22"/>
                <w:szCs w:val="22"/>
              </w:rPr>
            </w:pP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97901" w:rsidRPr="005F1DBF" w:rsidRDefault="00F97901" w:rsidP="00CE2671">
            <w:pPr>
              <w:rPr>
                <w:sz w:val="22"/>
                <w:szCs w:val="22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7901" w:rsidRPr="005F1DBF" w:rsidRDefault="00F97901" w:rsidP="00CE2671">
            <w:pPr>
              <w:rPr>
                <w:sz w:val="22"/>
                <w:szCs w:val="22"/>
              </w:rPr>
            </w:pPr>
          </w:p>
        </w:tc>
      </w:tr>
      <w:tr w:rsidR="00361B7B" w:rsidRPr="005F1DBF" w:rsidTr="00361B7B">
        <w:trPr>
          <w:trHeight w:val="537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61B7B" w:rsidRDefault="00361B7B" w:rsidP="00361B7B">
            <w:pPr>
              <w:rPr>
                <w:b/>
              </w:rPr>
            </w:pPr>
            <w:r>
              <w:rPr>
                <w:noProof/>
                <w:lang w:eastAsia="ja-JP" w:bidi="ar-SA"/>
              </w:rPr>
              <mc:AlternateContent>
                <mc:Choice Requires="wps">
                  <w:drawing>
                    <wp:inline distT="0" distB="0" distL="0" distR="0" wp14:anchorId="38116F34" wp14:editId="0FE3F94E">
                      <wp:extent cx="10429103" cy="415636"/>
                      <wp:effectExtent l="0" t="0" r="10795" b="22860"/>
                      <wp:docPr id="1" name="Rounded 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29103" cy="415636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361B7B" w:rsidRPr="00293486" w:rsidRDefault="00361B7B" w:rsidP="00361B7B">
                                  <w:pPr>
                                    <w:jc w:val="center"/>
                                  </w:pPr>
                                  <w:r w:rsidRPr="00C27515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29292A"/>
                                      <w:sz w:val="34"/>
                                      <w:szCs w:val="34"/>
                                    </w:rPr>
                                    <w:t>LESSON PLAN (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29292A"/>
                                      <w:sz w:val="34"/>
                                      <w:szCs w:val="34"/>
                                    </w:rPr>
                                    <w:t>Final</w:t>
                                  </w:r>
                                  <w:bookmarkStart w:id="0" w:name="_GoBack"/>
                                  <w:bookmarkEnd w:id="0"/>
                                  <w:r w:rsidRPr="00C27515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29292A"/>
                                      <w:sz w:val="34"/>
                                      <w:szCs w:val="34"/>
                                    </w:rPr>
                                    <w:t xml:space="preserve"> Term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38116F34" id="Rounded Rectangle 1" o:spid="_x0000_s1027" style="width:821.2pt;height:3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" fillcolor="white [3201]" strokecolor="black [3200]" strokeweight="1pt">
                      <v:stroke joinstyle="miter"/>
                      <v:textbox>
                        <w:txbxContent>
                          <w:p w:rsidR="00361B7B" w:rsidRPr="00293486" w:rsidRDefault="00361B7B" w:rsidP="00361B7B">
                            <w:pPr>
                              <w:jc w:val="center"/>
                            </w:pPr>
                            <w:r w:rsidRPr="00C27515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29292A"/>
                                <w:sz w:val="34"/>
                                <w:szCs w:val="34"/>
                              </w:rPr>
                              <w:t>LESSON PLAN (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29292A"/>
                                <w:sz w:val="34"/>
                                <w:szCs w:val="34"/>
                              </w:rPr>
                              <w:t>Final</w:t>
                            </w:r>
                            <w:bookmarkStart w:id="1" w:name="_GoBack"/>
                            <w:bookmarkEnd w:id="1"/>
                            <w:r w:rsidRPr="00C27515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29292A"/>
                                <w:sz w:val="34"/>
                                <w:szCs w:val="34"/>
                              </w:rPr>
                              <w:t xml:space="preserve"> Term)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:rsidR="00361B7B" w:rsidRPr="005F1DBF" w:rsidRDefault="00361B7B" w:rsidP="00CE2671">
            <w:pPr>
              <w:rPr>
                <w:sz w:val="22"/>
                <w:szCs w:val="22"/>
              </w:rPr>
            </w:pPr>
          </w:p>
        </w:tc>
      </w:tr>
      <w:tr w:rsidR="0041037C" w:rsidRPr="005F1DBF" w:rsidTr="0041037C">
        <w:trPr>
          <w:trHeight w:val="537"/>
          <w:jc w:val="center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41037C">
            <w:pPr>
              <w:pStyle w:val="Other0"/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t>Week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:rsidR="0041037C" w:rsidRPr="0041037C" w:rsidRDefault="0041037C" w:rsidP="0041037C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>Topics/Content</w:t>
            </w:r>
          </w:p>
        </w:tc>
        <w:tc>
          <w:tcPr>
            <w:tcW w:w="1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41037C" w:rsidRDefault="0041037C" w:rsidP="0041037C">
            <w:pPr>
              <w:rPr>
                <w:sz w:val="22"/>
                <w:szCs w:val="22"/>
              </w:rPr>
            </w:pPr>
            <w:r w:rsidRPr="0041037C">
              <w:rPr>
                <w:sz w:val="22"/>
                <w:szCs w:val="22"/>
              </w:rPr>
              <w:t>Specific Learning Outcome*</w:t>
            </w:r>
          </w:p>
          <w:p w:rsidR="0041037C" w:rsidRPr="0041037C" w:rsidRDefault="0041037C" w:rsidP="0041037C">
            <w:pPr>
              <w:rPr>
                <w:sz w:val="22"/>
                <w:szCs w:val="22"/>
              </w:rPr>
            </w:pPr>
            <w:r w:rsidRPr="0041037C">
              <w:rPr>
                <w:sz w:val="22"/>
                <w:szCs w:val="22"/>
              </w:rPr>
              <w:t>[Start with Bloom Action Verb]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41037C" w:rsidRDefault="0041037C" w:rsidP="0041037C">
            <w:pPr>
              <w:rPr>
                <w:sz w:val="22"/>
                <w:szCs w:val="22"/>
              </w:rPr>
            </w:pPr>
            <w:r w:rsidRPr="0041037C">
              <w:rPr>
                <w:sz w:val="22"/>
                <w:szCs w:val="22"/>
              </w:rPr>
              <w:t xml:space="preserve">Teaching-Learning </w:t>
            </w:r>
          </w:p>
          <w:p w:rsidR="0041037C" w:rsidRPr="0041037C" w:rsidRDefault="0041037C" w:rsidP="0041037C">
            <w:pPr>
              <w:rPr>
                <w:sz w:val="22"/>
                <w:szCs w:val="22"/>
              </w:rPr>
            </w:pPr>
            <w:r w:rsidRPr="0041037C">
              <w:rPr>
                <w:sz w:val="22"/>
                <w:szCs w:val="22"/>
              </w:rPr>
              <w:t>Strategy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41037C" w:rsidRDefault="0041037C" w:rsidP="0041037C">
            <w:pPr>
              <w:rPr>
                <w:sz w:val="22"/>
                <w:szCs w:val="22"/>
              </w:rPr>
            </w:pPr>
            <w:r w:rsidRPr="0041037C">
              <w:rPr>
                <w:sz w:val="22"/>
                <w:szCs w:val="22"/>
              </w:rPr>
              <w:t>Assessment</w:t>
            </w:r>
          </w:p>
          <w:p w:rsidR="0041037C" w:rsidRPr="0041037C" w:rsidRDefault="0041037C" w:rsidP="0041037C">
            <w:pPr>
              <w:rPr>
                <w:sz w:val="22"/>
                <w:szCs w:val="22"/>
              </w:rPr>
            </w:pPr>
            <w:r w:rsidRPr="0041037C">
              <w:rPr>
                <w:sz w:val="22"/>
                <w:szCs w:val="22"/>
              </w:rPr>
              <w:t>Technique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037C" w:rsidRPr="0041037C" w:rsidRDefault="0041037C" w:rsidP="0041037C">
            <w:pPr>
              <w:rPr>
                <w:sz w:val="22"/>
                <w:szCs w:val="22"/>
              </w:rPr>
            </w:pPr>
            <w:r w:rsidRPr="0041037C">
              <w:rPr>
                <w:sz w:val="22"/>
                <w:szCs w:val="22"/>
              </w:rPr>
              <w:t xml:space="preserve">Alignment </w:t>
            </w:r>
          </w:p>
          <w:p w:rsidR="0041037C" w:rsidRPr="0041037C" w:rsidRDefault="0041037C" w:rsidP="0041037C">
            <w:pPr>
              <w:rPr>
                <w:sz w:val="22"/>
                <w:szCs w:val="22"/>
              </w:rPr>
            </w:pPr>
            <w:r w:rsidRPr="0041037C">
              <w:rPr>
                <w:sz w:val="22"/>
                <w:szCs w:val="22"/>
              </w:rPr>
              <w:t>with CLOs</w:t>
            </w:r>
          </w:p>
        </w:tc>
      </w:tr>
      <w:tr w:rsidR="0041037C" w:rsidRPr="005F1DBF" w:rsidTr="0041037C">
        <w:trPr>
          <w:trHeight w:val="537"/>
          <w:jc w:val="center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pStyle w:val="Other0"/>
              <w:jc w:val="center"/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t>1.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>Overview of the course</w:t>
            </w:r>
          </w:p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 xml:space="preserve">Topic……….., </w:t>
            </w:r>
          </w:p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 xml:space="preserve">Topic………. </w:t>
            </w:r>
          </w:p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 xml:space="preserve">Topic………. </w:t>
            </w:r>
          </w:p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>Topic……….</w:t>
            </w:r>
          </w:p>
        </w:tc>
        <w:tc>
          <w:tcPr>
            <w:tcW w:w="1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comprehend …..</w:t>
            </w:r>
          </w:p>
          <w:p w:rsidR="0041037C" w:rsidRPr="005F1DBF" w:rsidRDefault="0041037C" w:rsidP="007E16E5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acquire …..</w:t>
            </w:r>
          </w:p>
          <w:p w:rsidR="0041037C" w:rsidRPr="005F1DBF" w:rsidRDefault="0041037C" w:rsidP="007E16E5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grasp ……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41037C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- Students will give brief Introduction about themselves</w:t>
            </w:r>
          </w:p>
          <w:p w:rsidR="0041037C" w:rsidRPr="005F1DBF" w:rsidRDefault="0041037C" w:rsidP="0041037C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- Course outline will be</w:t>
            </w:r>
          </w:p>
          <w:p w:rsidR="0041037C" w:rsidRPr="005F1DBF" w:rsidRDefault="0041037C" w:rsidP="0041037C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discussing in details</w:t>
            </w:r>
          </w:p>
          <w:p w:rsidR="0041037C" w:rsidRPr="005F1DBF" w:rsidRDefault="0041037C" w:rsidP="0041037C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- Video presentation</w:t>
            </w:r>
          </w:p>
          <w:p w:rsidR="0041037C" w:rsidRPr="005F1DBF" w:rsidRDefault="0041037C" w:rsidP="0041037C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"Walt Disncy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rPr>
                <w:sz w:val="22"/>
                <w:szCs w:val="22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rPr>
                <w:sz w:val="22"/>
                <w:szCs w:val="22"/>
              </w:rPr>
            </w:pPr>
          </w:p>
        </w:tc>
      </w:tr>
      <w:tr w:rsidR="0041037C" w:rsidRPr="005F1DBF" w:rsidTr="0041037C">
        <w:trPr>
          <w:trHeight w:val="537"/>
          <w:jc w:val="center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pStyle w:val="Other0"/>
              <w:jc w:val="center"/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t>2.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 xml:space="preserve">Topic……….., </w:t>
            </w:r>
          </w:p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 xml:space="preserve">Topic………. </w:t>
            </w:r>
          </w:p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 xml:space="preserve">Topic………. </w:t>
            </w:r>
          </w:p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>Topic……….</w:t>
            </w:r>
          </w:p>
        </w:tc>
        <w:tc>
          <w:tcPr>
            <w:tcW w:w="1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analyze ….</w:t>
            </w:r>
          </w:p>
          <w:p w:rsidR="0041037C" w:rsidRPr="005F1DBF" w:rsidRDefault="0041037C" w:rsidP="007E16E5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create …..</w:t>
            </w:r>
          </w:p>
          <w:p w:rsidR="0041037C" w:rsidRPr="005F1DBF" w:rsidRDefault="0041037C" w:rsidP="007E16E5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prepare…..</w:t>
            </w:r>
          </w:p>
          <w:p w:rsidR="0041037C" w:rsidRPr="005F1DBF" w:rsidRDefault="0041037C" w:rsidP="007E16E5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acquire …..</w:t>
            </w:r>
          </w:p>
          <w:p w:rsidR="0041037C" w:rsidRPr="005F1DBF" w:rsidRDefault="0041037C" w:rsidP="007E16E5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grasp ……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rPr>
                <w:sz w:val="22"/>
                <w:szCs w:val="22"/>
              </w:rPr>
            </w:pP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rPr>
                <w:sz w:val="22"/>
                <w:szCs w:val="22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rPr>
                <w:sz w:val="22"/>
                <w:szCs w:val="22"/>
              </w:rPr>
            </w:pPr>
          </w:p>
        </w:tc>
      </w:tr>
      <w:tr w:rsidR="0041037C" w:rsidRPr="005F1DBF" w:rsidTr="0041037C">
        <w:trPr>
          <w:trHeight w:val="537"/>
          <w:jc w:val="center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pStyle w:val="Other0"/>
              <w:jc w:val="center"/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lastRenderedPageBreak/>
              <w:t>3.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 xml:space="preserve">Topic……….., </w:t>
            </w:r>
          </w:p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 xml:space="preserve">Topic………. </w:t>
            </w:r>
          </w:p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 xml:space="preserve">Topic………. </w:t>
            </w:r>
          </w:p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>Topic……….</w:t>
            </w:r>
          </w:p>
        </w:tc>
        <w:tc>
          <w:tcPr>
            <w:tcW w:w="1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define…….</w:t>
            </w:r>
          </w:p>
          <w:p w:rsidR="0041037C" w:rsidRPr="005F1DBF" w:rsidRDefault="0041037C" w:rsidP="007E16E5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make …….</w:t>
            </w:r>
          </w:p>
          <w:p w:rsidR="0041037C" w:rsidRPr="005F1DBF" w:rsidRDefault="0041037C" w:rsidP="007E16E5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select …….</w:t>
            </w:r>
          </w:p>
          <w:p w:rsidR="0041037C" w:rsidRPr="005F1DBF" w:rsidRDefault="0041037C" w:rsidP="007E16E5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analyze ….</w:t>
            </w:r>
          </w:p>
          <w:p w:rsidR="0041037C" w:rsidRPr="005F1DBF" w:rsidRDefault="0041037C" w:rsidP="007E16E5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create …..</w:t>
            </w:r>
          </w:p>
          <w:p w:rsidR="0041037C" w:rsidRPr="005F1DBF" w:rsidRDefault="0041037C" w:rsidP="007E16E5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prepare…..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- lecture discussion with mutrtimedia</w:t>
            </w:r>
          </w:p>
          <w:p w:rsidR="0041037C" w:rsidRPr="005F1DBF" w:rsidRDefault="0041037C" w:rsidP="007E16E5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- group seat work</w:t>
            </w:r>
          </w:p>
          <w:p w:rsidR="0041037C" w:rsidRPr="005F1DBF" w:rsidRDefault="0041037C" w:rsidP="007E16E5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- white Board illustration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41037C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Assignment 1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rPr>
                <w:sz w:val="22"/>
                <w:szCs w:val="22"/>
              </w:rPr>
            </w:pPr>
          </w:p>
        </w:tc>
      </w:tr>
      <w:tr w:rsidR="0041037C" w:rsidRPr="005F1DBF" w:rsidTr="0041037C">
        <w:trPr>
          <w:trHeight w:val="537"/>
          <w:jc w:val="center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pStyle w:val="Other0"/>
              <w:jc w:val="center"/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t>4.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 xml:space="preserve">Topic……….., </w:t>
            </w:r>
          </w:p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 xml:space="preserve">Topic………. </w:t>
            </w:r>
          </w:p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 xml:space="preserve">Topic………. </w:t>
            </w:r>
          </w:p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>Topic……….</w:t>
            </w:r>
          </w:p>
        </w:tc>
        <w:tc>
          <w:tcPr>
            <w:tcW w:w="1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discuss…….</w:t>
            </w:r>
          </w:p>
          <w:p w:rsidR="0041037C" w:rsidRPr="005F1DBF" w:rsidRDefault="0041037C" w:rsidP="007E16E5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clarify …….</w:t>
            </w:r>
          </w:p>
          <w:p w:rsidR="0041037C" w:rsidRPr="005F1DBF" w:rsidRDefault="0041037C" w:rsidP="007E16E5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apply …….</w:t>
            </w:r>
          </w:p>
          <w:p w:rsidR="0041037C" w:rsidRPr="005F1DBF" w:rsidRDefault="0041037C" w:rsidP="007E16E5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analyze ….</w:t>
            </w:r>
          </w:p>
          <w:p w:rsidR="0041037C" w:rsidRPr="005F1DBF" w:rsidRDefault="0041037C" w:rsidP="007E16E5">
            <w:pPr>
              <w:rPr>
                <w:sz w:val="22"/>
                <w:szCs w:val="22"/>
              </w:rPr>
            </w:pP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 xml:space="preserve">- Provide example- </w:t>
            </w:r>
          </w:p>
          <w:p w:rsidR="0041037C" w:rsidRPr="005F1DBF" w:rsidRDefault="0041037C" w:rsidP="007E16E5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- Discussions</w:t>
            </w:r>
          </w:p>
          <w:p w:rsidR="0041037C" w:rsidRPr="005F1DBF" w:rsidRDefault="0041037C" w:rsidP="007E16E5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and List of</w:t>
            </w:r>
          </w:p>
          <w:p w:rsidR="0041037C" w:rsidRPr="005F1DBF" w:rsidRDefault="0041037C" w:rsidP="007E16E5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examples were</w:t>
            </w:r>
          </w:p>
          <w:p w:rsidR="0041037C" w:rsidRPr="005F1DBF" w:rsidRDefault="0041037C" w:rsidP="007E16E5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shared</w:t>
            </w:r>
          </w:p>
          <w:p w:rsidR="0041037C" w:rsidRPr="005F1DBF" w:rsidRDefault="0041037C" w:rsidP="007E16E5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Case study analysis (Topics ……..)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41037C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Quiz 1 will</w:t>
            </w:r>
          </w:p>
          <w:p w:rsidR="0041037C" w:rsidRPr="005F1DBF" w:rsidRDefault="0041037C" w:rsidP="0041037C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be taken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rPr>
                <w:sz w:val="22"/>
                <w:szCs w:val="22"/>
              </w:rPr>
            </w:pPr>
          </w:p>
        </w:tc>
      </w:tr>
      <w:tr w:rsidR="0041037C" w:rsidRPr="005F1DBF" w:rsidTr="0041037C">
        <w:trPr>
          <w:trHeight w:val="537"/>
          <w:jc w:val="center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pStyle w:val="Other0"/>
              <w:jc w:val="center"/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t>5.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 xml:space="preserve">Topic……….., </w:t>
            </w:r>
          </w:p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 xml:space="preserve">Topic………. </w:t>
            </w:r>
          </w:p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 xml:space="preserve">Topic………. </w:t>
            </w:r>
          </w:p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>Topic……….</w:t>
            </w:r>
          </w:p>
        </w:tc>
        <w:tc>
          <w:tcPr>
            <w:tcW w:w="1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define…….</w:t>
            </w:r>
          </w:p>
          <w:p w:rsidR="0041037C" w:rsidRPr="005F1DBF" w:rsidRDefault="0041037C" w:rsidP="007E16E5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make …….</w:t>
            </w:r>
          </w:p>
          <w:p w:rsidR="0041037C" w:rsidRPr="005F1DBF" w:rsidRDefault="0041037C" w:rsidP="007E16E5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select …….</w:t>
            </w:r>
          </w:p>
          <w:p w:rsidR="0041037C" w:rsidRPr="005F1DBF" w:rsidRDefault="0041037C" w:rsidP="007E16E5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analyze ….</w:t>
            </w:r>
          </w:p>
          <w:p w:rsidR="0041037C" w:rsidRPr="005F1DBF" w:rsidRDefault="0041037C" w:rsidP="007E16E5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discuss …..</w:t>
            </w:r>
          </w:p>
          <w:p w:rsidR="0041037C" w:rsidRPr="005F1DBF" w:rsidRDefault="0041037C" w:rsidP="007E16E5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demonstrates ….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rPr>
                <w:sz w:val="22"/>
                <w:szCs w:val="22"/>
              </w:rPr>
            </w:pP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41037C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Assignment 2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rPr>
                <w:sz w:val="22"/>
                <w:szCs w:val="22"/>
              </w:rPr>
            </w:pPr>
          </w:p>
        </w:tc>
      </w:tr>
      <w:tr w:rsidR="0041037C" w:rsidRPr="005F1DBF" w:rsidTr="0041037C">
        <w:trPr>
          <w:trHeight w:val="537"/>
          <w:jc w:val="center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pStyle w:val="Other0"/>
              <w:jc w:val="center"/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t>6.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 xml:space="preserve">Topic……….., </w:t>
            </w:r>
          </w:p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 xml:space="preserve">Topic………. </w:t>
            </w:r>
          </w:p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 xml:space="preserve">Topic………. </w:t>
            </w:r>
          </w:p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>Topic……….</w:t>
            </w:r>
          </w:p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41037C">
              <w:rPr>
                <w:rFonts w:ascii="Helvetica" w:hAnsi="Helvetica"/>
                <w:b/>
                <w:sz w:val="22"/>
                <w:szCs w:val="22"/>
              </w:rPr>
              <w:t>Exam Review</w:t>
            </w:r>
          </w:p>
        </w:tc>
        <w:tc>
          <w:tcPr>
            <w:tcW w:w="1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pStyle w:val="ListParagraph"/>
              <w:numPr>
                <w:ilvl w:val="0"/>
                <w:numId w:val="6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make an</w:t>
            </w:r>
          </w:p>
          <w:p w:rsidR="0041037C" w:rsidRPr="005F1DBF" w:rsidRDefault="0041037C" w:rsidP="007E16E5">
            <w:pPr>
              <w:pStyle w:val="ListParagraph"/>
              <w:numPr>
                <w:ilvl w:val="0"/>
                <w:numId w:val="6"/>
              </w:num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overview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Lectures,</w:t>
            </w:r>
          </w:p>
          <w:p w:rsidR="0041037C" w:rsidRPr="005F1DBF" w:rsidRDefault="0041037C" w:rsidP="007E16E5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questions and</w:t>
            </w:r>
          </w:p>
          <w:p w:rsidR="0041037C" w:rsidRPr="005F1DBF" w:rsidRDefault="0041037C" w:rsidP="007E16E5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answers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41037C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Quiz 2 will</w:t>
            </w:r>
          </w:p>
          <w:p w:rsidR="0041037C" w:rsidRPr="005F1DBF" w:rsidRDefault="0041037C" w:rsidP="0041037C">
            <w:pPr>
              <w:rPr>
                <w:sz w:val="22"/>
                <w:szCs w:val="22"/>
              </w:rPr>
            </w:pPr>
            <w:r w:rsidRPr="005F1DBF">
              <w:rPr>
                <w:sz w:val="22"/>
                <w:szCs w:val="22"/>
              </w:rPr>
              <w:t>be taken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rPr>
                <w:sz w:val="22"/>
                <w:szCs w:val="22"/>
              </w:rPr>
            </w:pPr>
          </w:p>
        </w:tc>
      </w:tr>
      <w:tr w:rsidR="0041037C" w:rsidRPr="005F1DBF" w:rsidTr="0041037C">
        <w:trPr>
          <w:trHeight w:val="537"/>
          <w:jc w:val="center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pStyle w:val="Other0"/>
              <w:jc w:val="center"/>
              <w:rPr>
                <w:b/>
                <w:sz w:val="22"/>
                <w:szCs w:val="22"/>
              </w:rPr>
            </w:pPr>
            <w:r w:rsidRPr="005F1DBF">
              <w:rPr>
                <w:b/>
                <w:sz w:val="22"/>
                <w:szCs w:val="22"/>
              </w:rPr>
              <w:lastRenderedPageBreak/>
              <w:t>7</w:t>
            </w:r>
            <w:r>
              <w:rPr>
                <w:b/>
                <w:sz w:val="22"/>
                <w:szCs w:val="22"/>
              </w:rPr>
              <w:t xml:space="preserve"> &amp; 8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037C" w:rsidRPr="0041037C" w:rsidRDefault="0041037C" w:rsidP="007E16E5">
            <w:pPr>
              <w:rPr>
                <w:rFonts w:ascii="Helvetica" w:hAnsi="Helvetica"/>
                <w:b/>
                <w:sz w:val="22"/>
                <w:szCs w:val="22"/>
              </w:rPr>
            </w:pPr>
            <w:r w:rsidRPr="005859A8">
              <w:rPr>
                <w:rStyle w:val="fontstyle01"/>
                <w:b/>
                <w:sz w:val="22"/>
                <w:szCs w:val="22"/>
              </w:rPr>
              <w:t>MID-TERM BXAMINATION &amp; FEEDBACK</w:t>
            </w:r>
          </w:p>
        </w:tc>
        <w:tc>
          <w:tcPr>
            <w:tcW w:w="1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rPr>
                <w:sz w:val="22"/>
                <w:szCs w:val="22"/>
              </w:rPr>
            </w:pP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rPr>
                <w:sz w:val="22"/>
                <w:szCs w:val="22"/>
              </w:rPr>
            </w:pP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rPr>
                <w:sz w:val="22"/>
                <w:szCs w:val="22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037C" w:rsidRPr="005F1DBF" w:rsidRDefault="0041037C" w:rsidP="007E16E5">
            <w:pPr>
              <w:rPr>
                <w:sz w:val="22"/>
                <w:szCs w:val="22"/>
              </w:rPr>
            </w:pPr>
          </w:p>
        </w:tc>
      </w:tr>
    </w:tbl>
    <w:p w:rsidR="0041037C" w:rsidRDefault="0041037C" w:rsidP="002C5FFA">
      <w:pPr>
        <w:rPr>
          <w:b/>
          <w:i/>
        </w:rPr>
      </w:pPr>
    </w:p>
    <w:p w:rsidR="0078114E" w:rsidRPr="00F537AB" w:rsidRDefault="00F537AB" w:rsidP="002C5FFA">
      <w:pPr>
        <w:rPr>
          <w:b/>
          <w:i/>
        </w:rPr>
      </w:pPr>
      <w:r w:rsidRPr="00F537AB">
        <w:rPr>
          <w:b/>
          <w:i/>
        </w:rPr>
        <w:t>* What students will achieve in terms of Knowledge, Skills and Abilities, KSA)</w:t>
      </w:r>
    </w:p>
    <w:p w:rsidR="00C43F1D" w:rsidRDefault="00C43F1D">
      <w:pPr>
        <w:pStyle w:val="BodyText"/>
        <w:tabs>
          <w:tab w:val="left" w:pos="9365"/>
        </w:tabs>
        <w:ind w:firstLine="0"/>
      </w:pPr>
    </w:p>
    <w:p w:rsidR="0078114E" w:rsidRPr="00831F05" w:rsidRDefault="00ED34F3">
      <w:pPr>
        <w:pStyle w:val="BodyText"/>
        <w:tabs>
          <w:tab w:val="left" w:pos="9365"/>
        </w:tabs>
        <w:ind w:firstLine="0"/>
        <w:rPr>
          <w:b/>
        </w:rPr>
      </w:pPr>
      <w:r w:rsidRPr="00831F05">
        <w:rPr>
          <w:b/>
        </w:rPr>
        <w:t>Name and Signature of the Course Teacher</w:t>
      </w:r>
      <w:r w:rsidRPr="00831F05">
        <w:rPr>
          <w:b/>
        </w:rPr>
        <w:tab/>
        <w:t>Checked by</w:t>
      </w:r>
      <w:r w:rsidR="00086D0B" w:rsidRPr="00831F05">
        <w:rPr>
          <w:b/>
        </w:rPr>
        <w:t xml:space="preserve"> </w:t>
      </w:r>
      <w:r w:rsidRPr="00831F05">
        <w:rPr>
          <w:b/>
        </w:rPr>
        <w:t>(Department</w:t>
      </w:r>
      <w:r w:rsidR="00831F05">
        <w:rPr>
          <w:b/>
        </w:rPr>
        <w:t xml:space="preserve"> Chair</w:t>
      </w:r>
      <w:r w:rsidRPr="00831F05">
        <w:rPr>
          <w:b/>
        </w:rPr>
        <w:t>)</w:t>
      </w:r>
    </w:p>
    <w:p w:rsidR="0078114E" w:rsidRPr="00086D0B" w:rsidRDefault="0078114E">
      <w:pPr>
        <w:spacing w:line="1" w:lineRule="exact"/>
        <w:rPr>
          <w:rFonts w:ascii="Times New Roman" w:hAnsi="Times New Roman" w:cs="Times New Roman"/>
        </w:rPr>
      </w:pPr>
    </w:p>
    <w:sectPr w:rsidR="0078114E" w:rsidRPr="00086D0B">
      <w:headerReference w:type="default" r:id="rId7"/>
      <w:type w:val="continuous"/>
      <w:pgSz w:w="19243" w:h="10872" w:orient="landscape"/>
      <w:pgMar w:top="161" w:right="1585" w:bottom="157" w:left="1098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66437" w:rsidRDefault="00266437">
      <w:r>
        <w:separator/>
      </w:r>
    </w:p>
  </w:endnote>
  <w:endnote w:type="continuationSeparator" w:id="0">
    <w:p w:rsidR="00266437" w:rsidRDefault="002664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66437" w:rsidRDefault="00266437"/>
  </w:footnote>
  <w:footnote w:type="continuationSeparator" w:id="0">
    <w:p w:rsidR="00266437" w:rsidRDefault="0026643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4A6F" w:rsidRDefault="00B44A6F" w:rsidP="00B44A6F">
    <w:pPr>
      <w:pStyle w:val="Bodytext40"/>
      <w:spacing w:after="0"/>
      <w:rPr>
        <w:rFonts w:ascii="Times New Roman" w:hAnsi="Times New Roman" w:cs="Times New Roman"/>
        <w:sz w:val="40"/>
        <w:szCs w:val="40"/>
      </w:rPr>
    </w:pPr>
  </w:p>
  <w:p w:rsidR="00B44A6F" w:rsidRDefault="00B44A6F" w:rsidP="00B44A6F">
    <w:pPr>
      <w:pStyle w:val="Bodytext40"/>
      <w:spacing w:after="0"/>
      <w:rPr>
        <w:rFonts w:ascii="Times New Roman" w:hAnsi="Times New Roman" w:cs="Times New Roman"/>
        <w:sz w:val="40"/>
        <w:szCs w:val="40"/>
      </w:rPr>
    </w:pPr>
    <w:r w:rsidRPr="00B7281B">
      <w:rPr>
        <w:rFonts w:ascii="Times New Roman" w:hAnsi="Times New Roman" w:cs="Times New Roman"/>
        <w:sz w:val="40"/>
        <w:szCs w:val="40"/>
      </w:rPr>
      <w:t>Port City International University</w:t>
    </w:r>
  </w:p>
  <w:p w:rsidR="00B44A6F" w:rsidRDefault="00B44A6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1F4DC9"/>
    <w:multiLevelType w:val="hybridMultilevel"/>
    <w:tmpl w:val="C2E09D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EFD201B"/>
    <w:multiLevelType w:val="hybridMultilevel"/>
    <w:tmpl w:val="E54AED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11E23C9"/>
    <w:multiLevelType w:val="hybridMultilevel"/>
    <w:tmpl w:val="0C6024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45824C8"/>
    <w:multiLevelType w:val="hybridMultilevel"/>
    <w:tmpl w:val="7B7E09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5EF2A51"/>
    <w:multiLevelType w:val="hybridMultilevel"/>
    <w:tmpl w:val="3AAE98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CE655F3"/>
    <w:multiLevelType w:val="hybridMultilevel"/>
    <w:tmpl w:val="16E4A5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7K0tLQwsDQ2NjBW0lEKTi0uzszPAykwqgUAQ8FshCwAAAA="/>
  </w:docVars>
  <w:rsids>
    <w:rsidRoot w:val="0078114E"/>
    <w:rsid w:val="00002694"/>
    <w:rsid w:val="000266AF"/>
    <w:rsid w:val="00044761"/>
    <w:rsid w:val="000674DC"/>
    <w:rsid w:val="00086D0B"/>
    <w:rsid w:val="000E1898"/>
    <w:rsid w:val="00145B1D"/>
    <w:rsid w:val="001A6175"/>
    <w:rsid w:val="001D5C68"/>
    <w:rsid w:val="00255E8C"/>
    <w:rsid w:val="00263806"/>
    <w:rsid w:val="00266437"/>
    <w:rsid w:val="002C3886"/>
    <w:rsid w:val="002C5FFA"/>
    <w:rsid w:val="002E42E0"/>
    <w:rsid w:val="00304642"/>
    <w:rsid w:val="00361B7B"/>
    <w:rsid w:val="00364ABB"/>
    <w:rsid w:val="0037758C"/>
    <w:rsid w:val="0041037C"/>
    <w:rsid w:val="004C3C10"/>
    <w:rsid w:val="005578FA"/>
    <w:rsid w:val="005859A8"/>
    <w:rsid w:val="00592959"/>
    <w:rsid w:val="005961D0"/>
    <w:rsid w:val="005C7C3E"/>
    <w:rsid w:val="005F1DBF"/>
    <w:rsid w:val="00646B86"/>
    <w:rsid w:val="006B4FA5"/>
    <w:rsid w:val="006F54F5"/>
    <w:rsid w:val="0078114E"/>
    <w:rsid w:val="007A65F8"/>
    <w:rsid w:val="00807D83"/>
    <w:rsid w:val="00831F05"/>
    <w:rsid w:val="0086511B"/>
    <w:rsid w:val="008820F3"/>
    <w:rsid w:val="00923B7E"/>
    <w:rsid w:val="00944FD3"/>
    <w:rsid w:val="009812B7"/>
    <w:rsid w:val="009C3242"/>
    <w:rsid w:val="00A274C8"/>
    <w:rsid w:val="00A377B0"/>
    <w:rsid w:val="00B44A6F"/>
    <w:rsid w:val="00B563E6"/>
    <w:rsid w:val="00B7281B"/>
    <w:rsid w:val="00B7334E"/>
    <w:rsid w:val="00B7342E"/>
    <w:rsid w:val="00B90EDA"/>
    <w:rsid w:val="00C07850"/>
    <w:rsid w:val="00C27515"/>
    <w:rsid w:val="00C43F1D"/>
    <w:rsid w:val="00CD5D88"/>
    <w:rsid w:val="00CE2671"/>
    <w:rsid w:val="00D62364"/>
    <w:rsid w:val="00D93E67"/>
    <w:rsid w:val="00D943EF"/>
    <w:rsid w:val="00DA2100"/>
    <w:rsid w:val="00DC7A5A"/>
    <w:rsid w:val="00DF2FE6"/>
    <w:rsid w:val="00E3095F"/>
    <w:rsid w:val="00E56CD0"/>
    <w:rsid w:val="00E72321"/>
    <w:rsid w:val="00E81328"/>
    <w:rsid w:val="00ED34F3"/>
    <w:rsid w:val="00F45D6B"/>
    <w:rsid w:val="00F537AB"/>
    <w:rsid w:val="00F76A6A"/>
    <w:rsid w:val="00F97901"/>
    <w:rsid w:val="00FC4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D44964B-9472-47B5-9FA2-4008FD692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 Unicode MS" w:eastAsia="Arial Unicode MS" w:hAnsi="Arial Unicode MS" w:cs="Arial Unicode MS"/>
        <w:sz w:val="24"/>
        <w:szCs w:val="24"/>
        <w:lang w:val="en-US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2">
    <w:name w:val="Body text (2)_"/>
    <w:basedOn w:val="DefaultParagraphFont"/>
    <w:link w:val="Bodytext20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898989"/>
      <w:sz w:val="24"/>
      <w:szCs w:val="24"/>
      <w:u w:val="none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59595A"/>
      <w:sz w:val="28"/>
      <w:szCs w:val="28"/>
      <w:u w:val="none"/>
    </w:rPr>
  </w:style>
  <w:style w:type="character" w:customStyle="1" w:styleId="Bodytext3">
    <w:name w:val="Body text (3)_"/>
    <w:basedOn w:val="DefaultParagraphFont"/>
    <w:link w:val="Bodytext3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29292A"/>
      <w:sz w:val="34"/>
      <w:szCs w:val="34"/>
      <w:u w:val="single"/>
    </w:rPr>
  </w:style>
  <w:style w:type="character" w:customStyle="1" w:styleId="Tablecaption">
    <w:name w:val="Table caption_"/>
    <w:basedOn w:val="DefaultParagraphFont"/>
    <w:link w:val="Tablecaption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29292A"/>
      <w:sz w:val="36"/>
      <w:szCs w:val="36"/>
      <w:u w:val="none"/>
    </w:rPr>
  </w:style>
  <w:style w:type="character" w:customStyle="1" w:styleId="Other">
    <w:name w:val="Other_"/>
    <w:basedOn w:val="DefaultParagraphFont"/>
    <w:link w:val="Other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59595A"/>
      <w:sz w:val="28"/>
      <w:szCs w:val="28"/>
      <w:u w:val="none"/>
    </w:rPr>
  </w:style>
  <w:style w:type="character" w:customStyle="1" w:styleId="Bodytext4">
    <w:name w:val="Body text (4)_"/>
    <w:basedOn w:val="DefaultParagraphFont"/>
    <w:link w:val="Bodytext40"/>
    <w:rPr>
      <w:b/>
      <w:bCs/>
      <w:i w:val="0"/>
      <w:iCs w:val="0"/>
      <w:smallCaps w:val="0"/>
      <w:strike w:val="0"/>
      <w:sz w:val="30"/>
      <w:szCs w:val="30"/>
      <w:u w:val="none"/>
    </w:rPr>
  </w:style>
  <w:style w:type="paragraph" w:customStyle="1" w:styleId="Bodytext20">
    <w:name w:val="Body text (2)"/>
    <w:basedOn w:val="Normal"/>
    <w:link w:val="Bodytext2"/>
    <w:pPr>
      <w:spacing w:after="30"/>
      <w:jc w:val="right"/>
    </w:pPr>
    <w:rPr>
      <w:rFonts w:ascii="Calibri" w:eastAsia="Calibri" w:hAnsi="Calibri" w:cs="Calibri"/>
      <w:color w:val="898989"/>
    </w:rPr>
  </w:style>
  <w:style w:type="paragraph" w:styleId="BodyText">
    <w:name w:val="Body Text"/>
    <w:basedOn w:val="Normal"/>
    <w:link w:val="BodyTextChar"/>
    <w:qFormat/>
    <w:pPr>
      <w:spacing w:after="60"/>
      <w:ind w:firstLine="400"/>
    </w:pPr>
    <w:rPr>
      <w:rFonts w:ascii="Times New Roman" w:eastAsia="Times New Roman" w:hAnsi="Times New Roman" w:cs="Times New Roman"/>
      <w:color w:val="59595A"/>
      <w:sz w:val="28"/>
      <w:szCs w:val="28"/>
    </w:rPr>
  </w:style>
  <w:style w:type="paragraph" w:customStyle="1" w:styleId="Bodytext30">
    <w:name w:val="Body text (3)"/>
    <w:basedOn w:val="Normal"/>
    <w:link w:val="Bodytext3"/>
    <w:pPr>
      <w:spacing w:after="300"/>
    </w:pPr>
    <w:rPr>
      <w:rFonts w:ascii="Times New Roman" w:eastAsia="Times New Roman" w:hAnsi="Times New Roman" w:cs="Times New Roman"/>
      <w:b/>
      <w:bCs/>
      <w:color w:val="29292A"/>
      <w:sz w:val="34"/>
      <w:szCs w:val="34"/>
      <w:u w:val="single"/>
    </w:rPr>
  </w:style>
  <w:style w:type="paragraph" w:customStyle="1" w:styleId="Tablecaption0">
    <w:name w:val="Table caption"/>
    <w:basedOn w:val="Normal"/>
    <w:link w:val="Tablecaption"/>
    <w:rPr>
      <w:rFonts w:ascii="Times New Roman" w:eastAsia="Times New Roman" w:hAnsi="Times New Roman" w:cs="Times New Roman"/>
      <w:color w:val="29292A"/>
      <w:sz w:val="36"/>
      <w:szCs w:val="36"/>
    </w:rPr>
  </w:style>
  <w:style w:type="paragraph" w:customStyle="1" w:styleId="Other0">
    <w:name w:val="Other"/>
    <w:basedOn w:val="Normal"/>
    <w:link w:val="Other"/>
    <w:rPr>
      <w:rFonts w:ascii="Times New Roman" w:eastAsia="Times New Roman" w:hAnsi="Times New Roman" w:cs="Times New Roman"/>
      <w:color w:val="59595A"/>
      <w:sz w:val="28"/>
      <w:szCs w:val="28"/>
    </w:rPr>
  </w:style>
  <w:style w:type="paragraph" w:customStyle="1" w:styleId="Bodytext40">
    <w:name w:val="Body text (4)"/>
    <w:basedOn w:val="Normal"/>
    <w:link w:val="Bodytext4"/>
    <w:pPr>
      <w:spacing w:after="360"/>
      <w:jc w:val="center"/>
    </w:pPr>
    <w:rPr>
      <w:b/>
      <w:bCs/>
      <w:sz w:val="30"/>
      <w:szCs w:val="30"/>
    </w:rPr>
  </w:style>
  <w:style w:type="paragraph" w:styleId="NoSpacing">
    <w:name w:val="No Spacing"/>
    <w:uiPriority w:val="1"/>
    <w:qFormat/>
    <w:rsid w:val="007A65F8"/>
    <w:rPr>
      <w:color w:val="000000"/>
    </w:rPr>
  </w:style>
  <w:style w:type="character" w:customStyle="1" w:styleId="fontstyle01">
    <w:name w:val="fontstyle01"/>
    <w:basedOn w:val="DefaultParagraphFont"/>
    <w:rsid w:val="00923B7E"/>
    <w:rPr>
      <w:rFonts w:ascii="Helvetica" w:hAnsi="Helvetica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C324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44A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4A6F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44A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4A6F"/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5</Pages>
  <Words>407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icrosoft account</cp:lastModifiedBy>
  <cp:revision>134</cp:revision>
  <dcterms:created xsi:type="dcterms:W3CDTF">2022-01-27T16:11:00Z</dcterms:created>
  <dcterms:modified xsi:type="dcterms:W3CDTF">2022-02-19T16:06:00Z</dcterms:modified>
</cp:coreProperties>
</file>